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F4191" w14:textId="77777777" w:rsidR="00315DB2" w:rsidRDefault="00000000">
      <w:pPr>
        <w:pStyle w:val="a4"/>
      </w:pPr>
      <w:r>
        <w:t>Лабораторная работа №4</w:t>
      </w:r>
    </w:p>
    <w:p w14:paraId="79C3168A" w14:textId="77777777" w:rsidR="00315DB2" w:rsidRDefault="00000000">
      <w:pPr>
        <w:pStyle w:val="a5"/>
      </w:pPr>
      <w:r>
        <w:t>Реализация вычисления наибольшего общего делителя (НОД). Markdown</w:t>
      </w:r>
    </w:p>
    <w:p w14:paraId="4C44952F" w14:textId="597F7BDD" w:rsidR="00315DB2" w:rsidRPr="00E05658" w:rsidRDefault="00000000">
      <w:pPr>
        <w:pStyle w:val="Author"/>
      </w:pPr>
      <w:r>
        <w:t xml:space="preserve">Исламова </w:t>
      </w:r>
      <w:proofErr w:type="gramStart"/>
      <w:r>
        <w:t>С.М.</w:t>
      </w:r>
      <w:proofErr w:type="gramEnd"/>
      <w:r>
        <w:t xml:space="preserve"> </w:t>
      </w:r>
    </w:p>
    <w:p w14:paraId="7E1BF906" w14:textId="0305D1A9" w:rsidR="00315DB2" w:rsidRDefault="00E05658">
      <w:pPr>
        <w:pStyle w:val="1"/>
      </w:pPr>
      <w:bookmarkStart w:id="0" w:name="информация"/>
      <w:r>
        <w:rPr>
          <w:noProof/>
        </w:rPr>
        <w:drawing>
          <wp:anchor distT="0" distB="0" distL="114300" distR="114300" simplePos="0" relativeHeight="251657216" behindDoc="0" locked="0" layoutInCell="1" allowOverlap="1" wp14:anchorId="62588F10" wp14:editId="40E91482">
            <wp:simplePos x="0" y="0"/>
            <wp:positionH relativeFrom="column">
              <wp:posOffset>5238750</wp:posOffset>
            </wp:positionH>
            <wp:positionV relativeFrom="paragraph">
              <wp:posOffset>304800</wp:posOffset>
            </wp:positionV>
            <wp:extent cx="2101215" cy="2141220"/>
            <wp:effectExtent l="0" t="0" r="0" b="0"/>
            <wp:wrapThrough wrapText="bothSides">
              <wp:wrapPolygon edited="0">
                <wp:start x="0" y="0"/>
                <wp:lineTo x="0" y="21331"/>
                <wp:lineTo x="21345" y="21331"/>
                <wp:lineTo x="21345" y="0"/>
                <wp:lineTo x="0" y="0"/>
              </wp:wrapPolygon>
            </wp:wrapThrough>
            <wp:docPr id="539969492" name="Рисунок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215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Информация</w:t>
      </w:r>
    </w:p>
    <w:p w14:paraId="122D49ED" w14:textId="4B363C31" w:rsidR="00315DB2" w:rsidRDefault="00000000">
      <w:pPr>
        <w:pStyle w:val="2"/>
      </w:pPr>
      <w:bookmarkStart w:id="1" w:name="докладчик"/>
      <w:r>
        <w:t>Докладчик</w:t>
      </w:r>
    </w:p>
    <w:p w14:paraId="6E79CE8E" w14:textId="36F7F9FC" w:rsidR="00315DB2" w:rsidRDefault="00000000">
      <w:pPr>
        <w:pStyle w:val="Compact"/>
        <w:numPr>
          <w:ilvl w:val="0"/>
          <w:numId w:val="2"/>
        </w:numPr>
      </w:pPr>
      <w:r>
        <w:t>Исламова Сания Маратовна</w:t>
      </w:r>
    </w:p>
    <w:p w14:paraId="51F60609" w14:textId="24763BDA" w:rsidR="00315DB2" w:rsidRDefault="00000000">
      <w:pPr>
        <w:pStyle w:val="Compact"/>
        <w:numPr>
          <w:ilvl w:val="0"/>
          <w:numId w:val="2"/>
        </w:numPr>
      </w:pPr>
      <w:r>
        <w:t>студент уч. группы НПИмд-</w:t>
      </w:r>
      <w:proofErr w:type="gramStart"/>
      <w:r>
        <w:t>01-24</w:t>
      </w:r>
      <w:proofErr w:type="gramEnd"/>
    </w:p>
    <w:p w14:paraId="66526933" w14:textId="7BE2FD87" w:rsidR="00315DB2" w:rsidRDefault="00000000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14:paraId="029AB2E1" w14:textId="3E874D53" w:rsidR="00315DB2" w:rsidRDefault="00000000">
      <w:pPr>
        <w:pStyle w:val="Compact"/>
        <w:numPr>
          <w:ilvl w:val="0"/>
          <w:numId w:val="2"/>
        </w:numPr>
      </w:pPr>
      <w:hyperlink r:id="rId8">
        <w:r>
          <w:rPr>
            <w:rStyle w:val="ad"/>
          </w:rPr>
          <w:t>1132249576@pfur.ru</w:t>
        </w:r>
      </w:hyperlink>
    </w:p>
    <w:p w14:paraId="03CD240E" w14:textId="3AA91134" w:rsidR="00315DB2" w:rsidRDefault="00000000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https://github.com/SaniyaIslamova26</w:t>
        </w:r>
      </w:hyperlink>
    </w:p>
    <w:p w14:paraId="6FECD70C" w14:textId="5DCF9D94" w:rsidR="00315DB2" w:rsidRDefault="00315DB2">
      <w:pPr>
        <w:pStyle w:val="FirstParagraph"/>
        <w:rPr>
          <w:lang w:val="en-US"/>
        </w:rPr>
      </w:pPr>
    </w:p>
    <w:p w14:paraId="04F630B6" w14:textId="77777777" w:rsidR="00E05658" w:rsidRDefault="00E05658" w:rsidP="00E05658">
      <w:pPr>
        <w:pStyle w:val="a0"/>
        <w:rPr>
          <w:lang w:val="en-US"/>
        </w:rPr>
      </w:pPr>
    </w:p>
    <w:p w14:paraId="5D8BC733" w14:textId="77777777" w:rsidR="00E05658" w:rsidRDefault="00E05658" w:rsidP="00E05658">
      <w:pPr>
        <w:pStyle w:val="a0"/>
        <w:rPr>
          <w:lang w:val="en-US"/>
        </w:rPr>
      </w:pPr>
    </w:p>
    <w:p w14:paraId="2934FB83" w14:textId="77777777" w:rsidR="00E05658" w:rsidRDefault="00E05658" w:rsidP="00E05658">
      <w:pPr>
        <w:pStyle w:val="a0"/>
        <w:rPr>
          <w:lang w:val="en-US"/>
        </w:rPr>
      </w:pPr>
    </w:p>
    <w:p w14:paraId="706DB18B" w14:textId="77777777" w:rsidR="00E05658" w:rsidRDefault="00E05658" w:rsidP="00E05658">
      <w:pPr>
        <w:pStyle w:val="a0"/>
        <w:rPr>
          <w:lang w:val="en-US"/>
        </w:rPr>
      </w:pPr>
    </w:p>
    <w:p w14:paraId="56D2F4F3" w14:textId="77777777" w:rsidR="00E05658" w:rsidRPr="00E05658" w:rsidRDefault="00E05658" w:rsidP="00E05658">
      <w:pPr>
        <w:pStyle w:val="a0"/>
        <w:rPr>
          <w:lang w:val="en-US"/>
        </w:rPr>
      </w:pPr>
    </w:p>
    <w:p w14:paraId="6C02CD66" w14:textId="77777777" w:rsidR="00315DB2" w:rsidRDefault="00000000">
      <w:pPr>
        <w:pStyle w:val="1"/>
      </w:pPr>
      <w:bookmarkStart w:id="2" w:name="вводная-часть"/>
      <w:bookmarkEnd w:id="0"/>
      <w:bookmarkEnd w:id="1"/>
      <w:r>
        <w:lastRenderedPageBreak/>
        <w:t>Вводная часть</w:t>
      </w:r>
    </w:p>
    <w:p w14:paraId="428EC242" w14:textId="77777777" w:rsidR="00315DB2" w:rsidRDefault="00000000">
      <w:pPr>
        <w:pStyle w:val="2"/>
      </w:pPr>
      <w:bookmarkStart w:id="3" w:name="актуальность"/>
      <w:r>
        <w:t>Актуальность</w:t>
      </w:r>
    </w:p>
    <w:p w14:paraId="79BF2FB8" w14:textId="77777777" w:rsidR="00315DB2" w:rsidRDefault="00000000">
      <w:pPr>
        <w:pStyle w:val="Compact"/>
        <w:numPr>
          <w:ilvl w:val="0"/>
          <w:numId w:val="3"/>
        </w:numPr>
      </w:pPr>
      <w:r>
        <w:t>Создание алгоритмов на Julia для вычисления НОД различными методами, чтобы понять принципы работы алгоритмов, git, Markdown.</w:t>
      </w:r>
    </w:p>
    <w:p w14:paraId="3696AC91" w14:textId="77777777" w:rsidR="00315DB2" w:rsidRDefault="00000000">
      <w:pPr>
        <w:pStyle w:val="2"/>
      </w:pPr>
      <w:bookmarkStart w:id="4" w:name="объект-и-предмет-исследования"/>
      <w:bookmarkEnd w:id="3"/>
      <w:r>
        <w:t>Объект и предмет исследования</w:t>
      </w:r>
    </w:p>
    <w:p w14:paraId="4D6700EE" w14:textId="77777777" w:rsidR="00315DB2" w:rsidRDefault="00000000">
      <w:pPr>
        <w:pStyle w:val="Compact"/>
        <w:numPr>
          <w:ilvl w:val="0"/>
          <w:numId w:val="4"/>
        </w:numPr>
      </w:pPr>
      <w:r>
        <w:t>Алгоритмы вычисления НОД</w:t>
      </w:r>
    </w:p>
    <w:p w14:paraId="039B8487" w14:textId="77777777" w:rsidR="00315DB2" w:rsidRDefault="00000000">
      <w:pPr>
        <w:pStyle w:val="Compact"/>
        <w:numPr>
          <w:ilvl w:val="0"/>
          <w:numId w:val="4"/>
        </w:numPr>
      </w:pPr>
      <w:r>
        <w:t>Классический алгоритм Евклида</w:t>
      </w:r>
    </w:p>
    <w:p w14:paraId="0037EF43" w14:textId="77777777" w:rsidR="00315DB2" w:rsidRDefault="00000000">
      <w:pPr>
        <w:pStyle w:val="Compact"/>
        <w:numPr>
          <w:ilvl w:val="0"/>
          <w:numId w:val="4"/>
        </w:numPr>
      </w:pPr>
      <w:r>
        <w:t>Бинарный алгоритм Евклида</w:t>
      </w:r>
    </w:p>
    <w:p w14:paraId="7CE28400" w14:textId="77777777" w:rsidR="00315DB2" w:rsidRDefault="00000000">
      <w:pPr>
        <w:pStyle w:val="Compact"/>
        <w:numPr>
          <w:ilvl w:val="0"/>
          <w:numId w:val="4"/>
        </w:numPr>
      </w:pPr>
      <w:r>
        <w:t>Расширенный алгоритм Евклида</w:t>
      </w:r>
    </w:p>
    <w:p w14:paraId="18EEE9B7" w14:textId="77777777" w:rsidR="00315DB2" w:rsidRDefault="00000000">
      <w:pPr>
        <w:pStyle w:val="Compact"/>
        <w:numPr>
          <w:ilvl w:val="0"/>
          <w:numId w:val="4"/>
        </w:numPr>
      </w:pPr>
      <w:r>
        <w:t>Расширенный бинарный алгоритм Евклида</w:t>
      </w:r>
    </w:p>
    <w:p w14:paraId="2088E122" w14:textId="77777777" w:rsidR="00315DB2" w:rsidRDefault="00000000">
      <w:pPr>
        <w:pStyle w:val="Compact"/>
        <w:numPr>
          <w:ilvl w:val="0"/>
          <w:numId w:val="4"/>
        </w:numPr>
      </w:pPr>
      <w:r>
        <w:t>Веб-сервис GitHub</w:t>
      </w:r>
    </w:p>
    <w:p w14:paraId="3E318C0D" w14:textId="77777777" w:rsidR="00315DB2" w:rsidRDefault="00000000">
      <w:pPr>
        <w:pStyle w:val="Compact"/>
        <w:numPr>
          <w:ilvl w:val="0"/>
          <w:numId w:val="4"/>
        </w:numPr>
      </w:pPr>
      <w:r>
        <w:t>Язык разметки Markdown</w:t>
      </w:r>
    </w:p>
    <w:p w14:paraId="0DD69921" w14:textId="77777777" w:rsidR="00315DB2" w:rsidRDefault="00000000">
      <w:pPr>
        <w:pStyle w:val="2"/>
      </w:pPr>
      <w:bookmarkStart w:id="5" w:name="цели-и-задачи"/>
      <w:bookmarkEnd w:id="4"/>
      <w:r>
        <w:t>Цели и задачи</w:t>
      </w:r>
    </w:p>
    <w:p w14:paraId="7CBD489F" w14:textId="77777777" w:rsidR="00315DB2" w:rsidRPr="00E05658" w:rsidRDefault="00000000">
      <w:pPr>
        <w:pStyle w:val="Compact"/>
        <w:numPr>
          <w:ilvl w:val="0"/>
          <w:numId w:val="5"/>
        </w:numPr>
      </w:pPr>
      <w:r>
        <w:t xml:space="preserve">Реализовать различные алгоритмы вычисления НОД на языке Julia. Работа с </w:t>
      </w:r>
      <w:proofErr w:type="spellStart"/>
      <w:r>
        <w:t>Markdown</w:t>
      </w:r>
      <w:proofErr w:type="spellEnd"/>
      <w:r>
        <w:t>.</w:t>
      </w:r>
    </w:p>
    <w:p w14:paraId="3435BAEE" w14:textId="77777777" w:rsidR="00E05658" w:rsidRDefault="00E05658" w:rsidP="00E05658">
      <w:pPr>
        <w:pStyle w:val="Compact"/>
        <w:rPr>
          <w:lang w:val="en-US"/>
        </w:rPr>
      </w:pPr>
    </w:p>
    <w:p w14:paraId="729F837C" w14:textId="77777777" w:rsidR="00E05658" w:rsidRDefault="00E05658" w:rsidP="00E05658">
      <w:pPr>
        <w:pStyle w:val="Compact"/>
        <w:rPr>
          <w:lang w:val="en-US"/>
        </w:rPr>
      </w:pPr>
    </w:p>
    <w:p w14:paraId="133841B6" w14:textId="77777777" w:rsidR="00E05658" w:rsidRDefault="00E05658" w:rsidP="00E05658">
      <w:pPr>
        <w:pStyle w:val="Compact"/>
        <w:rPr>
          <w:lang w:val="en-US"/>
        </w:rPr>
      </w:pPr>
    </w:p>
    <w:p w14:paraId="17628200" w14:textId="77777777" w:rsidR="00E05658" w:rsidRDefault="00E05658" w:rsidP="00E05658">
      <w:pPr>
        <w:pStyle w:val="Compact"/>
        <w:rPr>
          <w:lang w:val="en-US"/>
        </w:rPr>
      </w:pPr>
    </w:p>
    <w:p w14:paraId="6731E3BF" w14:textId="77777777" w:rsidR="00E05658" w:rsidRDefault="00E05658" w:rsidP="00E05658">
      <w:pPr>
        <w:pStyle w:val="Compact"/>
        <w:rPr>
          <w:lang w:val="en-US"/>
        </w:rPr>
      </w:pPr>
    </w:p>
    <w:p w14:paraId="7B1ACE2F" w14:textId="77777777" w:rsidR="00E05658" w:rsidRDefault="00E05658" w:rsidP="00E05658">
      <w:pPr>
        <w:pStyle w:val="Compact"/>
        <w:rPr>
          <w:lang w:val="en-US"/>
        </w:rPr>
      </w:pPr>
    </w:p>
    <w:p w14:paraId="70C887B0" w14:textId="77777777" w:rsidR="00E05658" w:rsidRDefault="00E05658" w:rsidP="00E05658">
      <w:pPr>
        <w:pStyle w:val="Compact"/>
      </w:pPr>
    </w:p>
    <w:p w14:paraId="04980077" w14:textId="77777777" w:rsidR="00315DB2" w:rsidRDefault="00000000">
      <w:pPr>
        <w:pStyle w:val="1"/>
      </w:pPr>
      <w:bookmarkStart w:id="6" w:name="процесс-выполнения-работы"/>
      <w:bookmarkEnd w:id="2"/>
      <w:bookmarkEnd w:id="5"/>
      <w:r>
        <w:lastRenderedPageBreak/>
        <w:t>Процесс выполнения работы</w:t>
      </w:r>
    </w:p>
    <w:p w14:paraId="56567CB7" w14:textId="77777777" w:rsidR="00315DB2" w:rsidRDefault="00000000">
      <w:pPr>
        <w:pStyle w:val="2"/>
      </w:pPr>
      <w:bookmarkStart w:id="7" w:name="X81f9e665c0ad38d43db9ef892cb0d7f4a74497c"/>
      <w:r>
        <w:t>Реализовать различные алгоритмы вычисления НОД на языке Julia</w:t>
      </w:r>
    </w:p>
    <w:p w14:paraId="4EFB6E1E" w14:textId="77777777" w:rsidR="00315DB2" w:rsidRDefault="00000000">
      <w:pPr>
        <w:pStyle w:val="3"/>
      </w:pPr>
      <w:bookmarkStart w:id="8" w:name="Xc4bb795b93caba5724c5ed92a45b5d21e4ea085"/>
      <w:r>
        <w:t>Код реализации вычисление наибольшего общего делителя (НОД) алгоритмами Евклида:</w:t>
      </w:r>
    </w:p>
    <w:p w14:paraId="1EBC557C" w14:textId="6DE82B8B" w:rsidR="00315DB2" w:rsidRDefault="00E05658" w:rsidP="00E05658">
      <w:pPr>
        <w:pStyle w:val="FirstParagraph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7EDB6216" wp14:editId="0EF9330E">
            <wp:extent cx="4907280" cy="2537462"/>
            <wp:effectExtent l="0" t="0" r="0" b="0"/>
            <wp:docPr id="358317910" name="Рисунок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536" cy="254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DFBC1" w14:textId="5C487980" w:rsidR="00E05658" w:rsidRDefault="00E05658" w:rsidP="00E05658">
      <w:pPr>
        <w:pStyle w:val="a0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36A0667" wp14:editId="347BDDD0">
            <wp:extent cx="4831080" cy="2447202"/>
            <wp:effectExtent l="0" t="0" r="0" b="0"/>
            <wp:docPr id="1731650032" name="Рисунок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6597" cy="2449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383D8" w14:textId="0C0BF31E" w:rsidR="00E05658" w:rsidRPr="00E05658" w:rsidRDefault="00E05658" w:rsidP="00E05658">
      <w:pPr>
        <w:pStyle w:val="a0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17A7DB8" wp14:editId="1335E20D">
            <wp:extent cx="4853940" cy="2440246"/>
            <wp:effectExtent l="0" t="0" r="0" b="0"/>
            <wp:docPr id="1011606052" name="Рисунок 3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97" cy="2442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82EB1" w14:textId="77777777" w:rsidR="00315DB2" w:rsidRDefault="00315DB2">
      <w:pPr>
        <w:pStyle w:val="a0"/>
      </w:pPr>
    </w:p>
    <w:p w14:paraId="3294226E" w14:textId="77777777" w:rsidR="00315DB2" w:rsidRDefault="00315DB2">
      <w:pPr>
        <w:pStyle w:val="a0"/>
      </w:pPr>
    </w:p>
    <w:p w14:paraId="77F99F8A" w14:textId="77777777" w:rsidR="00315DB2" w:rsidRDefault="00000000">
      <w:pPr>
        <w:pStyle w:val="3"/>
      </w:pPr>
      <w:bookmarkStart w:id="9" w:name="Xbba219631ddebe2c9ed93981e53e0bd7be5270c"/>
      <w:bookmarkEnd w:id="8"/>
      <w:r>
        <w:t>Результат работы вычисление наибольшего общего делителя (НОД) алгоритмами Евклида:</w:t>
      </w:r>
    </w:p>
    <w:p w14:paraId="3E6A5935" w14:textId="62B8ADFF" w:rsidR="00315DB2" w:rsidRDefault="00E05658" w:rsidP="00E05658">
      <w:pPr>
        <w:pStyle w:val="FirstParagraph"/>
        <w:jc w:val="center"/>
      </w:pPr>
      <w:r>
        <w:rPr>
          <w:noProof/>
        </w:rPr>
        <w:drawing>
          <wp:inline distT="0" distB="0" distL="0" distR="0" wp14:anchorId="61F80A5E" wp14:editId="1148E4BD">
            <wp:extent cx="2971800" cy="2380139"/>
            <wp:effectExtent l="0" t="0" r="0" b="0"/>
            <wp:docPr id="1284135271" name="Рисунок 4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256" cy="2385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6"/>
      <w:bookmarkEnd w:id="7"/>
      <w:bookmarkEnd w:id="9"/>
    </w:p>
    <w:sectPr w:rsidR="00315DB2" w:rsidSect="00E05658">
      <w:pgSz w:w="15840" w:h="12240" w:orient="landscape"/>
      <w:pgMar w:top="1701" w:right="1134" w:bottom="85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BD549D" w14:textId="77777777" w:rsidR="003F3C38" w:rsidRDefault="003F3C38">
      <w:pPr>
        <w:spacing w:after="0"/>
      </w:pPr>
      <w:r>
        <w:separator/>
      </w:r>
    </w:p>
  </w:endnote>
  <w:endnote w:type="continuationSeparator" w:id="0">
    <w:p w14:paraId="13A72CB6" w14:textId="77777777" w:rsidR="003F3C38" w:rsidRDefault="003F3C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EFC1ED" w14:textId="77777777" w:rsidR="003F3C38" w:rsidRDefault="003F3C38">
      <w:r>
        <w:separator/>
      </w:r>
    </w:p>
  </w:footnote>
  <w:footnote w:type="continuationSeparator" w:id="0">
    <w:p w14:paraId="5BDB265A" w14:textId="77777777" w:rsidR="003F3C38" w:rsidRDefault="003F3C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98E6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649F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39358018">
    <w:abstractNumId w:val="0"/>
  </w:num>
  <w:num w:numId="2" w16cid:durableId="510217910">
    <w:abstractNumId w:val="1"/>
  </w:num>
  <w:num w:numId="3" w16cid:durableId="418213291">
    <w:abstractNumId w:val="1"/>
  </w:num>
  <w:num w:numId="4" w16cid:durableId="1485120514">
    <w:abstractNumId w:val="1"/>
  </w:num>
  <w:num w:numId="5" w16cid:durableId="9288518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15DB2"/>
    <w:rsid w:val="001978CD"/>
    <w:rsid w:val="00315DB2"/>
    <w:rsid w:val="003F3C38"/>
    <w:rsid w:val="00E0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9B7C8E"/>
  <w15:docId w15:val="{9122F48F-8A31-498B-B1F6-1EF18A8C2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132249576@pfur.ru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SaniyaIslamova2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Исламова С.М. -</dc:creator>
  <cp:keywords/>
  <cp:lastModifiedBy>Proga 26</cp:lastModifiedBy>
  <cp:revision>2</cp:revision>
  <dcterms:created xsi:type="dcterms:W3CDTF">2025-10-25T17:25:00Z</dcterms:created>
  <dcterms:modified xsi:type="dcterms:W3CDTF">2025-10-25T17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/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Реализация вычисления наибольшего общего делителя (НОД). Markdown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